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9F85D7" w14:textId="7A5F4FDF" w:rsidR="00A702AF" w:rsidRDefault="00640E1D" w:rsidP="00A702AF">
      <w:pPr>
        <w:pStyle w:val="1"/>
      </w:pPr>
      <w:r>
        <w:t xml:space="preserve">02. </w:t>
      </w:r>
      <w:r w:rsidR="00E67312">
        <w:t>Photographer Agency</w:t>
      </w:r>
    </w:p>
    <w:p w14:paraId="39073F40" w14:textId="260CBDD2" w:rsidR="008E0DC6" w:rsidRPr="008E0DC6" w:rsidRDefault="008E0DC6" w:rsidP="008E0DC6">
      <w:pPr>
        <w:rPr>
          <w:b/>
          <w:bCs/>
          <w:u w:val="single"/>
        </w:rPr>
      </w:pPr>
      <w:r>
        <w:rPr>
          <w:b/>
          <w:bCs/>
          <w:u w:val="single"/>
        </w:rPr>
        <w:t>Upload the solution, without images!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600460BF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</w:t>
      </w:r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figures below represent </w:t>
      </w:r>
      <w:r w:rsidR="00244094">
        <w:rPr>
          <w:sz w:val="22"/>
          <w:szCs w:val="22"/>
          <w:lang w:val="en-US"/>
        </w:rPr>
        <w:t>this layout</w:t>
      </w:r>
      <w:r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ac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11F82E24" w14:textId="07E97ED9" w:rsidR="00BB1433" w:rsidRDefault="005250DE" w:rsidP="00753A3D">
      <w:pPr>
        <w:ind w:left="360"/>
      </w:pPr>
      <w:r w:rsidRPr="005250DE">
        <w:rPr>
          <w:noProof/>
        </w:rPr>
        <w:drawing>
          <wp:inline distT="0" distB="0" distL="0" distR="0" wp14:anchorId="23B3FDA3" wp14:editId="1CAD1345">
            <wp:extent cx="2135994" cy="7276460"/>
            <wp:effectExtent l="19050" t="19050" r="17145" b="20320"/>
            <wp:docPr id="259656515" name="Картина 1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656515" name="Картина 1" descr="Картина, която съдържа текст, екранна снимка, дизайн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47352" cy="73151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de-DE"/>
        </w:rPr>
      </w:pPr>
      <w:proofErr w:type="spellStart"/>
      <w:r w:rsidRPr="00193209">
        <w:rPr>
          <w:lang w:val="de-DE"/>
        </w:rPr>
        <w:t>Constraints</w:t>
      </w:r>
      <w:proofErr w:type="spellEnd"/>
    </w:p>
    <w:p w14:paraId="23B2E49F" w14:textId="77777777" w:rsidR="00CD0CB3" w:rsidRPr="00CD0CB3" w:rsidRDefault="00CD0CB3" w:rsidP="00616F27">
      <w:pPr>
        <w:pStyle w:val="ac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59" w:lineRule="auto"/>
      </w:pPr>
      <w:r>
        <w:rPr>
          <w:bCs/>
        </w:rPr>
        <w:t xml:space="preserve">You are allowed to work </w:t>
      </w:r>
      <w:r w:rsidRPr="009C4570">
        <w:rPr>
          <w:b/>
        </w:rPr>
        <w:t>ONLY</w:t>
      </w:r>
      <w:r>
        <w:rPr>
          <w:bCs/>
        </w:rPr>
        <w:t xml:space="preserve"> in the responsive.css file.</w:t>
      </w:r>
    </w:p>
    <w:p w14:paraId="2BB242DD" w14:textId="22E4197F" w:rsidR="00A669C1" w:rsidRPr="00E67312" w:rsidRDefault="00193209" w:rsidP="00616F27">
      <w:pPr>
        <w:pStyle w:val="ac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59" w:lineRule="auto"/>
        <w:rPr>
          <w:rStyle w:val="None"/>
        </w:rPr>
      </w:pPr>
      <w:r w:rsidRPr="00E67312">
        <w:rPr>
          <w:bCs/>
        </w:rPr>
        <w:t xml:space="preserve">The site should open correctly in the </w:t>
      </w:r>
      <w:r w:rsidRPr="00E67312">
        <w:rPr>
          <w:b/>
        </w:rPr>
        <w:t>latest</w:t>
      </w:r>
      <w:r w:rsidRPr="00E67312">
        <w:rPr>
          <w:bCs/>
        </w:rPr>
        <w:t xml:space="preserve"> version of </w:t>
      </w:r>
      <w:proofErr w:type="gramStart"/>
      <w:r w:rsidRPr="00E67312">
        <w:rPr>
          <w:b/>
        </w:rPr>
        <w:t>Chrome</w:t>
      </w:r>
      <w:proofErr w:type="gramEnd"/>
    </w:p>
    <w:sectPr w:rsidR="00A669C1" w:rsidRPr="00E67312" w:rsidSect="00FB63FA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568BAD" w14:textId="77777777" w:rsidR="00FB63FA" w:rsidRDefault="00FB63FA" w:rsidP="008068A2">
      <w:pPr>
        <w:spacing w:after="0" w:line="240" w:lineRule="auto"/>
      </w:pPr>
      <w:r>
        <w:separator/>
      </w:r>
    </w:p>
  </w:endnote>
  <w:endnote w:type="continuationSeparator" w:id="0">
    <w:p w14:paraId="55F894C6" w14:textId="77777777" w:rsidR="00FB63FA" w:rsidRDefault="00FB63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35E0CF" w14:textId="77777777" w:rsidR="00FB63FA" w:rsidRDefault="00FB63FA" w:rsidP="008068A2">
      <w:pPr>
        <w:spacing w:after="0" w:line="240" w:lineRule="auto"/>
      </w:pPr>
      <w:r>
        <w:separator/>
      </w:r>
    </w:p>
  </w:footnote>
  <w:footnote w:type="continuationSeparator" w:id="0">
    <w:p w14:paraId="18ED46FD" w14:textId="77777777" w:rsidR="00FB63FA" w:rsidRDefault="00FB63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708998">
    <w:abstractNumId w:val="5"/>
  </w:num>
  <w:num w:numId="2" w16cid:durableId="2010210804">
    <w:abstractNumId w:val="13"/>
  </w:num>
  <w:num w:numId="3" w16cid:durableId="1009867030">
    <w:abstractNumId w:val="7"/>
  </w:num>
  <w:num w:numId="4" w16cid:durableId="80372171">
    <w:abstractNumId w:val="14"/>
  </w:num>
  <w:num w:numId="5" w16cid:durableId="97142779">
    <w:abstractNumId w:val="6"/>
  </w:num>
  <w:num w:numId="6" w16cid:durableId="816336669">
    <w:abstractNumId w:val="11"/>
  </w:num>
  <w:num w:numId="7" w16cid:durableId="772669455">
    <w:abstractNumId w:val="12"/>
  </w:num>
  <w:num w:numId="8" w16cid:durableId="350910992">
    <w:abstractNumId w:val="1"/>
  </w:num>
  <w:num w:numId="9" w16cid:durableId="870724279">
    <w:abstractNumId w:val="10"/>
  </w:num>
  <w:num w:numId="10" w16cid:durableId="653803643">
    <w:abstractNumId w:val="4"/>
  </w:num>
  <w:num w:numId="11" w16cid:durableId="290861619">
    <w:abstractNumId w:val="8"/>
  </w:num>
  <w:num w:numId="12" w16cid:durableId="35551163">
    <w:abstractNumId w:val="2"/>
  </w:num>
  <w:num w:numId="13" w16cid:durableId="922835437">
    <w:abstractNumId w:val="0"/>
  </w:num>
  <w:num w:numId="14" w16cid:durableId="1514563167">
    <w:abstractNumId w:val="15"/>
  </w:num>
  <w:num w:numId="15" w16cid:durableId="868109820">
    <w:abstractNumId w:val="3"/>
  </w:num>
  <w:num w:numId="16" w16cid:durableId="1300955537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NKoFAID0il8t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4698C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17416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43B78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6AD4"/>
    <w:rsid w:val="004B76EA"/>
    <w:rsid w:val="004C0A80"/>
    <w:rsid w:val="004C70BF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50DE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700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2721C"/>
    <w:rsid w:val="00733391"/>
    <w:rsid w:val="007415A1"/>
    <w:rsid w:val="00741CBC"/>
    <w:rsid w:val="0075140D"/>
    <w:rsid w:val="00751F2E"/>
    <w:rsid w:val="00753A3D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4C73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0CC5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0DC6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C4570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702AF"/>
    <w:rsid w:val="00A847D3"/>
    <w:rsid w:val="00A86265"/>
    <w:rsid w:val="00A92E45"/>
    <w:rsid w:val="00AA3772"/>
    <w:rsid w:val="00AB106E"/>
    <w:rsid w:val="00AB2224"/>
    <w:rsid w:val="00AC09AD"/>
    <w:rsid w:val="00AC36D6"/>
    <w:rsid w:val="00AC5C6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3428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0CB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CF08D5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52E6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2302"/>
    <w:rsid w:val="00E63F64"/>
    <w:rsid w:val="00E6431F"/>
    <w:rsid w:val="00E65D2A"/>
    <w:rsid w:val="00E67312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2714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424"/>
    <w:rsid w:val="00F01575"/>
    <w:rsid w:val="00F03AE5"/>
    <w:rsid w:val="00F03D8E"/>
    <w:rsid w:val="00F11C59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63FA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2</Pages>
  <Words>87</Words>
  <Characters>502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73</cp:revision>
  <cp:lastPrinted>2015-10-26T22:35:00Z</cp:lastPrinted>
  <dcterms:created xsi:type="dcterms:W3CDTF">2019-11-12T12:29:00Z</dcterms:created>
  <dcterms:modified xsi:type="dcterms:W3CDTF">2024-02-14T13:4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